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Saint</w:t>
      </w:r>
      <w:r>
        <w:t xml:space="preserve"> </w:t>
      </w:r>
      <w:r>
        <w:t xml:space="preserve">Petersburg</w:t>
      </w:r>
    </w:p>
    <w:bookmarkStart w:id="20" w:name="X125e9c2c97b5240faf1e203facf11163bac4c79"/>
    <w:p>
      <w:pPr>
        <w:pStyle w:val="Heading1"/>
      </w:pPr>
      <w:r>
        <w:t xml:space="preserve">Personal Statement: Dedicated Physiotherapist Aiming to Serve Saint Petersburg's Healthcare Community</w:t>
      </w:r>
    </w:p>
    <w:p>
      <w:pPr>
        <w:pStyle w:val="FirstParagraph"/>
      </w:pPr>
      <w:r>
        <w:t xml:space="preserve">As a highly motivated and clinically skilled physiotherapist, I submit this personal statement to express my profound commitment to contributing my expertise within the dynamic healthcare landscape of Russia Saint Petersburg. My career trajectory has been meticulously aligned with the evolving needs of musculoskeletal rehabilitation in urban centers, particularly those facing unique climatic challenges like Saint Petersburg's harsh winters and high incidence of chronic joint conditions. This document embodies not merely a formal application, but a dedicated pledge to integrate seamlessly into your clinical teams and elevate patient outcomes across the city.</w:t>
      </w:r>
    </w:p>
    <w:p>
      <w:pPr>
        <w:pStyle w:val="BodyText"/>
      </w:pPr>
      <w:r>
        <w:t xml:space="preserve">My professional journey began with a rigorous Master's degree in Physiotherapy from the University of Manchester, where I specialized in orthopedic rehabilitation and neuro-muscular disorders. However, my academic focus was always oriented towards global applicability within diverse healthcare systems. Recognizing that effective physiotherapy transcends borders but requires deep contextual understanding, I proactively pursued advanced Russian language training to achieve C1 proficiency – a necessity for building trust with patients and collaborating effectively with local medical professionals in Russia Saint Petersburg. I immersed myself in the study of Russian medical ethics, healthcare legislation (including the Federal Law on Healthcare), and prevalent pathologies specific to Northern European populations. This foundational knowledge ensures that my practice will immediately respect Saint Petersburg's clinical protocols and patient care standards.</w:t>
      </w:r>
    </w:p>
    <w:p>
      <w:pPr>
        <w:pStyle w:val="BodyText"/>
      </w:pPr>
      <w:r>
        <w:t xml:space="preserve">During my post-graduation clinical placements in Central London, I managed high-volume caseloads involving sports injuries, post-operative rehabilitation, and geriatric mobility issues – skills directly transferable to Saint Petersburg's aging population and active winter sports communities. Crucially, I have actively sought opportunities to understand the Russian healthcare ecosystem. Through research on St. Petersburg State Medical University publications and attendance at international physiotherapy conferences held in Moscow (with focus on Northern European case studies), I have developed a nuanced appreciation for the city’s unique challenges: limited access to advanced equipment in some public facilities, the cultural emphasis on conservative treatments alongside Western techniques, and the critical need for accessible outpatient care. My goal is not simply to work here, but to become a culturally attuned asset within Saint Petersburg's healthcare fabric.</w:t>
      </w:r>
    </w:p>
    <w:p>
      <w:pPr>
        <w:pStyle w:val="BodyText"/>
      </w:pPr>
      <w:r>
        <w:t xml:space="preserve">What truly drives my passion for physiotherapy in Russia Saint Petersburg is witnessing how timely rehabilitation transforms lives – especially in a city where cold weather exacerbates chronic conditions like osteoarthritis and back pain. I have studied the work of leading SPb clinics such as the Central City Hospital No. 1 and the St. Petersburg Institute of Rehabilitation Medicine, recognizing their pioneering approaches to integrating traditional methods with evidence-based physiotherapy. I am eager to contribute my expertise in manual therapy, therapeutic exercise prescription for winter-related injuries (such as falls on ice), and patient education strategies tailored to Russian cultural contexts – empowering patients like those navigating long commutes on public transport or managing chronic pain within tight family dynamics.</w:t>
      </w:r>
    </w:p>
    <w:p>
      <w:pPr>
        <w:pStyle w:val="BodyText"/>
      </w:pPr>
      <w:r>
        <w:t xml:space="preserve">My experience extends beyond clinical settings. I have volunteered with the Saint Petersburg branch of the International Red Cross, assisting in community health outreach programs targeting elderly populations. This reinforced my understanding of public health priorities in Russia and honed my ability to communicate complex rehabilitation concepts simply – a vital skill when working with patients who may be encountering Western physiotherapy for the first time. I am deeply aware that successful integration into a Saint Petersburg clinic demands respect for local teamwork dynamics, administrative structures, and the profound patient trust vested in healthcare providers within Russian culture.</w:t>
      </w:r>
    </w:p>
    <w:p>
      <w:pPr>
        <w:pStyle w:val="BodyText"/>
      </w:pPr>
      <w:r>
        <w:t xml:space="preserve">I firmly believe that Saint Petersburg represents an exceptional opportunity to practice physiotherapy at its most impactful. The city’s rich medical heritage, coupled with its modernizing healthcare infrastructure and diverse population needs, creates an ideal environment for a dedicated professional like myself to flourish. My training equips me not only with clinical excellence but also the cultural sensitivity required to thrive within this specific Russian context. I am committed to ongoing professional development through St. Petersburg’s accredited postgraduate programs, ensuring my practice remains current with both international standards and local healthcare innovations.</w:t>
      </w:r>
    </w:p>
    <w:p>
      <w:pPr>
        <w:pStyle w:val="BodyText"/>
      </w:pPr>
      <w:r>
        <w:t xml:space="preserve">This Personal Statement is a testament to my unwavering dedication to the profession of Physiotherapist. It reflects not just my qualifications, but my deep respect for Russia Saint Petersburg as a place where I can make a meaningful difference. I am eager to bring my proactive approach, language skills, and patient-centered philosophy to your team at [Clinic/Hospital Name in St. Petersburg], contributing to the city's vision of accessible, high-quality rehabilitation care for all its residents – from the bustling streets near Nevsky Prospekt to the quieter residential districts along the Neva River.</w:t>
      </w:r>
    </w:p>
    <w:p>
      <w:pPr>
        <w:pStyle w:val="BodyText"/>
      </w:pPr>
      <w:r>
        <w:t xml:space="preserve">I am ready and enthusiastic to contribute my energy and expertise as part of Saint Petersburg's healthcare community. Thank you for considering my application. I welcome the opportunity to discuss how my skills in Physiotherapist practice can directly support your mission within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Saint Petersburg</dc:title>
  <dc:creator/>
  <dc:language>en</dc:language>
  <cp:keywords/>
  <dcterms:created xsi:type="dcterms:W3CDTF">2026-07-21T06:08:22Z</dcterms:created>
  <dcterms:modified xsi:type="dcterms:W3CDTF">2026-07-21T06:08:22Z</dcterms:modified>
</cp:coreProperties>
</file>

<file path=docProps/custom.xml><?xml version="1.0" encoding="utf-8"?>
<Properties xmlns="http://schemas.openxmlformats.org/officeDocument/2006/custom-properties" xmlns:vt="http://schemas.openxmlformats.org/officeDocument/2006/docPropsVTypes"/>
</file>